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F440D" w14:textId="41773644" w:rsidR="00172FB0" w:rsidRPr="00525FD0" w:rsidRDefault="00172FB0" w:rsidP="00172FB0">
      <w:pPr>
        <w:rPr>
          <w:rFonts w:ascii="Times New Roman" w:hAnsi="Times New Roman" w:cs="Times New Roman"/>
          <w:sz w:val="24"/>
          <w:szCs w:val="24"/>
        </w:rPr>
      </w:pPr>
      <w:r w:rsidRPr="00525FD0">
        <w:rPr>
          <w:rFonts w:ascii="Times New Roman" w:hAnsi="Times New Roman" w:cs="Times New Roman"/>
          <w:sz w:val="24"/>
          <w:szCs w:val="24"/>
        </w:rPr>
        <w:t xml:space="preserve">Dear </w:t>
      </w:r>
      <w:r w:rsidR="00A01BCC">
        <w:rPr>
          <w:rFonts w:ascii="Times New Roman" w:hAnsi="Times New Roman" w:cs="Times New Roman"/>
          <w:sz w:val="24"/>
          <w:szCs w:val="24"/>
        </w:rPr>
        <w:t>Community Partner</w:t>
      </w:r>
      <w:r w:rsidRPr="00525FD0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9B27326" w14:textId="77777777" w:rsidR="00172FB0" w:rsidRDefault="00172FB0" w:rsidP="00172FB0">
      <w:pPr>
        <w:rPr>
          <w:rFonts w:ascii="Times New Roman" w:hAnsi="Times New Roman" w:cs="Times New Roman"/>
          <w:sz w:val="24"/>
          <w:szCs w:val="24"/>
        </w:rPr>
      </w:pPr>
    </w:p>
    <w:p w14:paraId="5DF85D22" w14:textId="2639CF8D" w:rsidR="00172FB0" w:rsidRPr="00525FD0" w:rsidRDefault="00172FB0" w:rsidP="00172FB0">
      <w:pPr>
        <w:rPr>
          <w:rFonts w:ascii="Times New Roman" w:hAnsi="Times New Roman" w:cs="Times New Roman"/>
          <w:sz w:val="24"/>
          <w:szCs w:val="24"/>
        </w:rPr>
      </w:pPr>
      <w:r w:rsidRPr="00525FD0">
        <w:rPr>
          <w:rFonts w:ascii="Times New Roman" w:hAnsi="Times New Roman" w:cs="Times New Roman"/>
          <w:sz w:val="24"/>
          <w:szCs w:val="24"/>
        </w:rPr>
        <w:t xml:space="preserve">On behalf of </w:t>
      </w:r>
      <w:r w:rsidR="00A01BCC">
        <w:rPr>
          <w:rFonts w:ascii="Times New Roman" w:hAnsi="Times New Roman" w:cs="Times New Roman"/>
          <w:sz w:val="24"/>
          <w:szCs w:val="24"/>
        </w:rPr>
        <w:t>Mental Health America of Augusta, the Veteran’s Brunch Group</w:t>
      </w:r>
      <w:r w:rsidR="0087515F">
        <w:rPr>
          <w:rFonts w:ascii="Times New Roman" w:hAnsi="Times New Roman" w:cs="Times New Roman"/>
          <w:sz w:val="24"/>
          <w:szCs w:val="24"/>
        </w:rPr>
        <w:t xml:space="preserve"> at Embrace Community Center</w:t>
      </w:r>
      <w:r w:rsidR="00A01BCC">
        <w:rPr>
          <w:rFonts w:ascii="Times New Roman" w:hAnsi="Times New Roman" w:cs="Times New Roman"/>
          <w:sz w:val="24"/>
          <w:szCs w:val="24"/>
        </w:rPr>
        <w:t>, and Valley Community Services Board</w:t>
      </w:r>
      <w:r w:rsidRPr="00525FD0">
        <w:rPr>
          <w:rFonts w:ascii="Times New Roman" w:hAnsi="Times New Roman" w:cs="Times New Roman"/>
          <w:sz w:val="24"/>
          <w:szCs w:val="24"/>
        </w:rPr>
        <w:t xml:space="preserve">, we want to extend an invitation for you and your organization to participate in our upcoming </w:t>
      </w:r>
      <w:r w:rsidR="00A01BCC">
        <w:rPr>
          <w:rFonts w:ascii="Times New Roman" w:hAnsi="Times New Roman" w:cs="Times New Roman"/>
          <w:sz w:val="24"/>
          <w:szCs w:val="24"/>
        </w:rPr>
        <w:t xml:space="preserve">Veteran’s Feed and Connect event. </w:t>
      </w:r>
      <w:r w:rsidRPr="00525FD0">
        <w:rPr>
          <w:rFonts w:ascii="Times New Roman" w:hAnsi="Times New Roman" w:cs="Times New Roman"/>
          <w:sz w:val="24"/>
          <w:szCs w:val="24"/>
        </w:rPr>
        <w:t xml:space="preserve">The </w:t>
      </w:r>
      <w:r w:rsidR="00A01BCC">
        <w:rPr>
          <w:rFonts w:ascii="Times New Roman" w:hAnsi="Times New Roman" w:cs="Times New Roman"/>
          <w:sz w:val="24"/>
          <w:szCs w:val="24"/>
        </w:rPr>
        <w:t>event</w:t>
      </w:r>
      <w:r w:rsidRPr="00525FD0">
        <w:rPr>
          <w:rFonts w:ascii="Times New Roman" w:hAnsi="Times New Roman" w:cs="Times New Roman"/>
          <w:sz w:val="24"/>
          <w:szCs w:val="24"/>
        </w:rPr>
        <w:t xml:space="preserve"> will take place on </w:t>
      </w:r>
      <w:r w:rsidR="00A01BCC">
        <w:rPr>
          <w:rFonts w:ascii="Times New Roman" w:hAnsi="Times New Roman" w:cs="Times New Roman"/>
          <w:b/>
          <w:bCs/>
          <w:sz w:val="24"/>
          <w:szCs w:val="24"/>
        </w:rPr>
        <w:t>September 27</w:t>
      </w:r>
      <w:r w:rsidR="00A01BCC" w:rsidRPr="00A01BC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A01BCC">
        <w:rPr>
          <w:rFonts w:ascii="Times New Roman" w:hAnsi="Times New Roman" w:cs="Times New Roman"/>
          <w:b/>
          <w:bCs/>
          <w:sz w:val="24"/>
          <w:szCs w:val="24"/>
        </w:rPr>
        <w:t>, 2023,</w:t>
      </w:r>
      <w:r w:rsidRPr="00525FD0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A01BCC">
        <w:rPr>
          <w:rFonts w:ascii="Times New Roman" w:hAnsi="Times New Roman" w:cs="Times New Roman"/>
          <w:b/>
          <w:bCs/>
          <w:sz w:val="24"/>
          <w:szCs w:val="24"/>
        </w:rPr>
        <w:t>Embrace Community Center from 10 a.m. – 2 p.m.</w:t>
      </w:r>
    </w:p>
    <w:p w14:paraId="1C19C383" w14:textId="77777777" w:rsidR="00172FB0" w:rsidRDefault="00172FB0" w:rsidP="00172FB0">
      <w:pPr>
        <w:rPr>
          <w:rFonts w:ascii="Times New Roman" w:hAnsi="Times New Roman" w:cs="Times New Roman"/>
          <w:sz w:val="24"/>
          <w:szCs w:val="24"/>
        </w:rPr>
      </w:pPr>
    </w:p>
    <w:p w14:paraId="54529D36" w14:textId="57819F32" w:rsidR="00172FB0" w:rsidRDefault="00A01BCC" w:rsidP="00172F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y of our veterans are in need of community support and </w:t>
      </w:r>
      <w:r w:rsidR="00172FB0" w:rsidRPr="00525FD0">
        <w:rPr>
          <w:rFonts w:ascii="Times New Roman" w:hAnsi="Times New Roman" w:cs="Times New Roman"/>
          <w:sz w:val="24"/>
          <w:szCs w:val="24"/>
        </w:rPr>
        <w:t xml:space="preserve">we are looking for your help to educate our community </w:t>
      </w:r>
      <w:r w:rsidR="00172FB0">
        <w:rPr>
          <w:rFonts w:ascii="Times New Roman" w:hAnsi="Times New Roman" w:cs="Times New Roman"/>
          <w:sz w:val="24"/>
          <w:szCs w:val="24"/>
        </w:rPr>
        <w:t>about your agency and the important resources and services you provide</w:t>
      </w:r>
      <w:r>
        <w:rPr>
          <w:rFonts w:ascii="Times New Roman" w:hAnsi="Times New Roman" w:cs="Times New Roman"/>
          <w:sz w:val="24"/>
          <w:szCs w:val="24"/>
        </w:rPr>
        <w:t xml:space="preserve"> to veterans, active </w:t>
      </w:r>
      <w:r w:rsidR="005B332A">
        <w:rPr>
          <w:rFonts w:ascii="Times New Roman" w:hAnsi="Times New Roman" w:cs="Times New Roman"/>
          <w:sz w:val="24"/>
          <w:szCs w:val="24"/>
        </w:rPr>
        <w:t>military, and</w:t>
      </w:r>
      <w:r>
        <w:rPr>
          <w:rFonts w:ascii="Times New Roman" w:hAnsi="Times New Roman" w:cs="Times New Roman"/>
          <w:sz w:val="24"/>
          <w:szCs w:val="24"/>
        </w:rPr>
        <w:t xml:space="preserve"> their families</w:t>
      </w:r>
      <w:r w:rsidR="00172FB0" w:rsidRPr="00525FD0">
        <w:rPr>
          <w:rFonts w:ascii="Times New Roman" w:hAnsi="Times New Roman" w:cs="Times New Roman"/>
          <w:sz w:val="24"/>
          <w:szCs w:val="24"/>
        </w:rPr>
        <w:t xml:space="preserve">. Our goal is </w:t>
      </w:r>
      <w:r>
        <w:rPr>
          <w:rFonts w:ascii="Times New Roman" w:hAnsi="Times New Roman" w:cs="Times New Roman"/>
          <w:sz w:val="24"/>
          <w:szCs w:val="24"/>
        </w:rPr>
        <w:t xml:space="preserve">to provide an event where all can come to connect through food and resources to receive the support they need. </w:t>
      </w:r>
    </w:p>
    <w:p w14:paraId="02CC3A6A" w14:textId="77777777" w:rsidR="00A01BCC" w:rsidRDefault="00A01BCC" w:rsidP="00172FB0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065F212" w14:textId="30CD8E04" w:rsidR="00172FB0" w:rsidRPr="00525FD0" w:rsidRDefault="009A25E0" w:rsidP="00172FB0">
      <w:pPr>
        <w:rPr>
          <w:rFonts w:ascii="Times New Roman" w:hAnsi="Times New Roman" w:cs="Times New Roman"/>
          <w:sz w:val="24"/>
          <w:szCs w:val="24"/>
        </w:rPr>
      </w:pPr>
      <w:r w:rsidRPr="007938FA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Almost 30% of veterans report a diagnosis of at least one mental health disorder following their return to civilian </w:t>
      </w:r>
      <w:r w:rsidR="007938FA" w:rsidRPr="007938FA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life</w:t>
      </w:r>
      <w:r w:rsidR="007938FA" w:rsidRPr="00525FD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172FB0" w:rsidRPr="00525FD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172FB0" w:rsidRPr="00525FD0">
        <w:rPr>
          <w:rFonts w:ascii="Times New Roman" w:hAnsi="Times New Roman" w:cs="Times New Roman"/>
          <w:sz w:val="24"/>
          <w:szCs w:val="24"/>
        </w:rPr>
        <w:t>With this staggering statistic,</w:t>
      </w:r>
      <w:r w:rsidR="0087515F">
        <w:rPr>
          <w:rFonts w:ascii="Times New Roman" w:hAnsi="Times New Roman" w:cs="Times New Roman"/>
          <w:sz w:val="24"/>
          <w:szCs w:val="24"/>
        </w:rPr>
        <w:t xml:space="preserve"> our organizations</w:t>
      </w:r>
      <w:r w:rsidR="00172FB0" w:rsidRPr="00525FD0">
        <w:rPr>
          <w:rFonts w:ascii="Times New Roman" w:hAnsi="Times New Roman" w:cs="Times New Roman"/>
          <w:sz w:val="24"/>
          <w:szCs w:val="24"/>
        </w:rPr>
        <w:t xml:space="preserve"> </w:t>
      </w:r>
      <w:r w:rsidR="00616A98" w:rsidRPr="00616A98">
        <w:rPr>
          <w:rFonts w:ascii="Times New Roman" w:hAnsi="Times New Roman" w:cs="Times New Roman"/>
          <w:sz w:val="24"/>
          <w:szCs w:val="24"/>
        </w:rPr>
        <w:t>strive to impact our local community and those who need support</w:t>
      </w:r>
      <w:r w:rsidR="00172FB0" w:rsidRPr="00525FD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043AA9" w14:textId="77777777" w:rsidR="00172FB0" w:rsidRDefault="00172FB0" w:rsidP="00172FB0">
      <w:pPr>
        <w:rPr>
          <w:rFonts w:ascii="Times New Roman" w:hAnsi="Times New Roman" w:cs="Times New Roman"/>
          <w:sz w:val="24"/>
          <w:szCs w:val="24"/>
        </w:rPr>
      </w:pPr>
    </w:p>
    <w:p w14:paraId="574B3FFC" w14:textId="377361C2" w:rsidR="00172FB0" w:rsidRPr="00525FD0" w:rsidRDefault="00616A98" w:rsidP="00172FB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terans have given so much to serve our </w:t>
      </w:r>
      <w:r w:rsidR="005B332A">
        <w:rPr>
          <w:rFonts w:ascii="Times New Roman" w:hAnsi="Times New Roman" w:cs="Times New Roman"/>
          <w:sz w:val="24"/>
          <w:szCs w:val="24"/>
        </w:rPr>
        <w:t>country,</w:t>
      </w:r>
      <w:r>
        <w:rPr>
          <w:rFonts w:ascii="Times New Roman" w:hAnsi="Times New Roman" w:cs="Times New Roman"/>
          <w:sz w:val="24"/>
          <w:szCs w:val="24"/>
        </w:rPr>
        <w:t xml:space="preserve"> and this is a time for us to give back to them.</w:t>
      </w:r>
      <w:r w:rsidR="00172FB0" w:rsidRPr="00525FD0">
        <w:rPr>
          <w:rFonts w:ascii="Times New Roman" w:hAnsi="Times New Roman" w:cs="Times New Roman"/>
          <w:sz w:val="24"/>
          <w:szCs w:val="24"/>
        </w:rPr>
        <w:t xml:space="preserve"> </w:t>
      </w:r>
      <w:r w:rsidR="00172FB0" w:rsidRPr="00525FD0">
        <w:rPr>
          <w:rFonts w:ascii="Times New Roman" w:hAnsi="Times New Roman" w:cs="Times New Roman"/>
          <w:b/>
          <w:bCs/>
          <w:sz w:val="24"/>
          <w:szCs w:val="24"/>
        </w:rPr>
        <w:t xml:space="preserve">Will you partner with </w:t>
      </w:r>
      <w:r w:rsidR="00DC37A0">
        <w:rPr>
          <w:rFonts w:ascii="Times New Roman" w:hAnsi="Times New Roman" w:cs="Times New Roman"/>
          <w:b/>
          <w:bCs/>
          <w:sz w:val="24"/>
          <w:szCs w:val="24"/>
        </w:rPr>
        <w:t>our organizations</w:t>
      </w:r>
      <w:r w:rsidRPr="00616A98">
        <w:rPr>
          <w:rFonts w:ascii="Times New Roman" w:hAnsi="Times New Roman" w:cs="Times New Roman"/>
          <w:b/>
          <w:bCs/>
          <w:sz w:val="24"/>
          <w:szCs w:val="24"/>
        </w:rPr>
        <w:t xml:space="preserve"> to make our community aware of your organization's valuable resources and services</w:t>
      </w:r>
      <w:r w:rsidR="00172FB0" w:rsidRPr="00525FD0">
        <w:rPr>
          <w:rFonts w:ascii="Times New Roman" w:hAnsi="Times New Roman" w:cs="Times New Roman"/>
          <w:b/>
          <w:bCs/>
          <w:sz w:val="24"/>
          <w:szCs w:val="24"/>
        </w:rPr>
        <w:t xml:space="preserve">?  </w:t>
      </w:r>
    </w:p>
    <w:p w14:paraId="7CE27F8F" w14:textId="77777777" w:rsidR="00172FB0" w:rsidRDefault="00172FB0" w:rsidP="00172FB0">
      <w:pPr>
        <w:rPr>
          <w:rFonts w:ascii="Times New Roman" w:hAnsi="Times New Roman" w:cs="Times New Roman"/>
          <w:sz w:val="24"/>
          <w:szCs w:val="24"/>
        </w:rPr>
      </w:pPr>
    </w:p>
    <w:p w14:paraId="18448910" w14:textId="29F5303A" w:rsidR="00172FB0" w:rsidRPr="00525FD0" w:rsidRDefault="00172FB0" w:rsidP="00172FB0">
      <w:pPr>
        <w:rPr>
          <w:rFonts w:ascii="Times New Roman" w:hAnsi="Times New Roman" w:cs="Times New Roman"/>
          <w:sz w:val="24"/>
          <w:szCs w:val="24"/>
        </w:rPr>
      </w:pPr>
      <w:r w:rsidRPr="00525FD0">
        <w:rPr>
          <w:rFonts w:ascii="Times New Roman" w:hAnsi="Times New Roman" w:cs="Times New Roman"/>
          <w:sz w:val="24"/>
          <w:szCs w:val="24"/>
        </w:rPr>
        <w:t xml:space="preserve">If you are interested in making an impact, please join us and RSVP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A01BCC">
        <w:rPr>
          <w:rFonts w:ascii="Times New Roman" w:hAnsi="Times New Roman" w:cs="Times New Roman"/>
          <w:sz w:val="24"/>
          <w:szCs w:val="24"/>
        </w:rPr>
        <w:t>Leah Hale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hyperlink r:id="rId7" w:history="1">
        <w:r w:rsidR="005B332A" w:rsidRPr="000433EC">
          <w:rPr>
            <w:rStyle w:val="Hyperlink"/>
            <w:rFonts w:ascii="Times New Roman" w:hAnsi="Times New Roman" w:cs="Times New Roman"/>
            <w:sz w:val="24"/>
            <w:szCs w:val="24"/>
          </w:rPr>
          <w:t>lhale@vcsb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5FD0">
        <w:rPr>
          <w:rFonts w:ascii="Times New Roman" w:hAnsi="Times New Roman" w:cs="Times New Roman"/>
          <w:sz w:val="24"/>
          <w:szCs w:val="24"/>
        </w:rPr>
        <w:t xml:space="preserve">by Friday, </w:t>
      </w:r>
      <w:r w:rsidR="00A01BCC">
        <w:rPr>
          <w:rFonts w:ascii="Times New Roman" w:hAnsi="Times New Roman" w:cs="Times New Roman"/>
          <w:sz w:val="24"/>
          <w:szCs w:val="24"/>
        </w:rPr>
        <w:t>September 1</w:t>
      </w:r>
      <w:r w:rsidR="00A01BCC" w:rsidRPr="00A01BC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01BCC">
        <w:rPr>
          <w:rFonts w:ascii="Times New Roman" w:hAnsi="Times New Roman" w:cs="Times New Roman"/>
          <w:sz w:val="24"/>
          <w:szCs w:val="24"/>
        </w:rPr>
        <w:t>, 2023</w:t>
      </w:r>
      <w:r w:rsidRPr="00525FD0">
        <w:rPr>
          <w:rFonts w:ascii="Times New Roman" w:hAnsi="Times New Roman" w:cs="Times New Roman"/>
          <w:sz w:val="24"/>
          <w:szCs w:val="24"/>
        </w:rPr>
        <w:t>.</w:t>
      </w:r>
    </w:p>
    <w:p w14:paraId="184AE4E2" w14:textId="77777777" w:rsidR="00172FB0" w:rsidRDefault="00172FB0" w:rsidP="00172FB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3B832D" w14:textId="77777777" w:rsidR="00172FB0" w:rsidRPr="00525FD0" w:rsidRDefault="00172FB0" w:rsidP="00172FB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25FD0">
        <w:rPr>
          <w:rFonts w:ascii="Times New Roman" w:hAnsi="Times New Roman" w:cs="Times New Roman"/>
          <w:b/>
          <w:bCs/>
          <w:sz w:val="24"/>
          <w:szCs w:val="24"/>
        </w:rPr>
        <w:t xml:space="preserve">Vendor Information: </w:t>
      </w:r>
    </w:p>
    <w:p w14:paraId="62241D5A" w14:textId="52BED723" w:rsidR="00172FB0" w:rsidRDefault="00172FB0" w:rsidP="00172F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sk that all vendors are set up by 9:40 am and stay until </w:t>
      </w:r>
      <w:r w:rsidR="00616A9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00 pm.  We will have volunteers to help you set up if need be. </w:t>
      </w:r>
    </w:p>
    <w:p w14:paraId="1E86F4E4" w14:textId="77777777" w:rsidR="00172FB0" w:rsidRDefault="00172FB0" w:rsidP="00172F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no cost to participate as we believe in coming together to reach our community with as many resources and services as possible. </w:t>
      </w:r>
    </w:p>
    <w:p w14:paraId="3A6D9796" w14:textId="77777777" w:rsidR="00172FB0" w:rsidRDefault="00172FB0" w:rsidP="00172F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vendors will be provided a 6ft table and two chairs.  Power sources will be available if requested.  </w:t>
      </w:r>
    </w:p>
    <w:p w14:paraId="195D1748" w14:textId="446BD019" w:rsidR="00172FB0" w:rsidRDefault="00616A98" w:rsidP="00172F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nch</w:t>
      </w:r>
      <w:r w:rsidR="00172FB0">
        <w:rPr>
          <w:rFonts w:ascii="Times New Roman" w:hAnsi="Times New Roman" w:cs="Times New Roman"/>
          <w:sz w:val="24"/>
          <w:szCs w:val="24"/>
        </w:rPr>
        <w:t xml:space="preserve"> will be provided for all participating vendors.  </w:t>
      </w:r>
    </w:p>
    <w:p w14:paraId="2352EB11" w14:textId="77777777" w:rsidR="00172FB0" w:rsidRDefault="00172FB0" w:rsidP="00172F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vendor registration packet will be sent out closer to the event.</w:t>
      </w:r>
    </w:p>
    <w:p w14:paraId="7E57FF2B" w14:textId="0750E6CF" w:rsidR="00172FB0" w:rsidRDefault="00172FB0" w:rsidP="00172F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feel free to reach out to </w:t>
      </w:r>
      <w:r w:rsidR="005B332A">
        <w:rPr>
          <w:rFonts w:ascii="Times New Roman" w:hAnsi="Times New Roman" w:cs="Times New Roman"/>
          <w:sz w:val="24"/>
          <w:szCs w:val="24"/>
        </w:rPr>
        <w:t>540-280-2252</w:t>
      </w:r>
      <w:r w:rsidR="00616A98">
        <w:rPr>
          <w:rFonts w:ascii="Times New Roman" w:hAnsi="Times New Roman" w:cs="Times New Roman"/>
          <w:sz w:val="24"/>
          <w:szCs w:val="24"/>
        </w:rPr>
        <w:t xml:space="preserve"> or lhale@vcsb.org</w:t>
      </w:r>
      <w:r>
        <w:rPr>
          <w:rFonts w:ascii="Times New Roman" w:hAnsi="Times New Roman" w:cs="Times New Roman"/>
          <w:sz w:val="24"/>
          <w:szCs w:val="24"/>
        </w:rPr>
        <w:t xml:space="preserve"> with questions.  </w:t>
      </w:r>
    </w:p>
    <w:p w14:paraId="10E518A6" w14:textId="77777777" w:rsidR="00172FB0" w:rsidRDefault="00172FB0" w:rsidP="00172FB0">
      <w:pPr>
        <w:rPr>
          <w:rFonts w:ascii="Times New Roman" w:hAnsi="Times New Roman" w:cs="Times New Roman"/>
          <w:sz w:val="24"/>
          <w:szCs w:val="24"/>
        </w:rPr>
      </w:pPr>
    </w:p>
    <w:p w14:paraId="5A8B85B5" w14:textId="45B353A3" w:rsidR="00172FB0" w:rsidRDefault="00172FB0" w:rsidP="005B33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for all you do to serve our community,</w:t>
      </w:r>
    </w:p>
    <w:p w14:paraId="07F227C7" w14:textId="77777777" w:rsidR="005B332A" w:rsidRDefault="005B332A" w:rsidP="005B332A">
      <w:pPr>
        <w:rPr>
          <w:rFonts w:ascii="Times New Roman" w:hAnsi="Times New Roman" w:cs="Times New Roman"/>
          <w:sz w:val="24"/>
          <w:szCs w:val="24"/>
        </w:rPr>
      </w:pPr>
    </w:p>
    <w:p w14:paraId="02372B92" w14:textId="422D52AB" w:rsidR="00616A98" w:rsidRDefault="00616A98" w:rsidP="00172FB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h Hale, Veteran Support Specialist</w:t>
      </w:r>
      <w:r w:rsidR="002F5FE1">
        <w:rPr>
          <w:rFonts w:ascii="Times New Roman" w:hAnsi="Times New Roman" w:cs="Times New Roman"/>
          <w:sz w:val="24"/>
          <w:szCs w:val="24"/>
        </w:rPr>
        <w:t xml:space="preserve">, </w:t>
      </w:r>
      <w:r w:rsidR="00731D7A">
        <w:rPr>
          <w:rFonts w:ascii="Times New Roman" w:hAnsi="Times New Roman" w:cs="Times New Roman"/>
          <w:sz w:val="24"/>
          <w:szCs w:val="24"/>
        </w:rPr>
        <w:t>VCSB</w:t>
      </w:r>
      <w:r>
        <w:rPr>
          <w:rFonts w:ascii="Times New Roman" w:hAnsi="Times New Roman" w:cs="Times New Roman"/>
          <w:sz w:val="24"/>
          <w:szCs w:val="24"/>
        </w:rPr>
        <w:br/>
        <w:t>Harold</w:t>
      </w:r>
      <w:r w:rsidR="001C4C98">
        <w:rPr>
          <w:rFonts w:ascii="Times New Roman" w:hAnsi="Times New Roman" w:cs="Times New Roman"/>
          <w:sz w:val="24"/>
          <w:szCs w:val="24"/>
        </w:rPr>
        <w:t xml:space="preserve"> </w:t>
      </w:r>
      <w:r w:rsidR="00731D7A">
        <w:rPr>
          <w:rFonts w:ascii="Times New Roman" w:hAnsi="Times New Roman" w:cs="Times New Roman"/>
          <w:sz w:val="24"/>
          <w:szCs w:val="24"/>
        </w:rPr>
        <w:t>Fitzgerald,</w:t>
      </w:r>
      <w:r>
        <w:rPr>
          <w:rFonts w:ascii="Times New Roman" w:hAnsi="Times New Roman" w:cs="Times New Roman"/>
          <w:sz w:val="24"/>
          <w:szCs w:val="24"/>
        </w:rPr>
        <w:t xml:space="preserve"> Veteran Group Leader</w:t>
      </w:r>
      <w:r w:rsidR="002F5FE1">
        <w:rPr>
          <w:rFonts w:ascii="Times New Roman" w:hAnsi="Times New Roman" w:cs="Times New Roman"/>
          <w:sz w:val="24"/>
          <w:szCs w:val="24"/>
        </w:rPr>
        <w:t>, Embracing Veterans.</w:t>
      </w:r>
    </w:p>
    <w:p w14:paraId="359549D8" w14:textId="021DCF73" w:rsidR="002C3460" w:rsidRDefault="00172FB0" w:rsidP="00172FB0">
      <w:pPr>
        <w:spacing w:line="240" w:lineRule="auto"/>
      </w:pPr>
      <w:r w:rsidRPr="00525FD0">
        <w:rPr>
          <w:rFonts w:ascii="Times New Roman" w:hAnsi="Times New Roman" w:cs="Times New Roman"/>
          <w:sz w:val="24"/>
          <w:szCs w:val="24"/>
        </w:rPr>
        <w:t>Bruce Blai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25FD0">
        <w:rPr>
          <w:rFonts w:ascii="Times New Roman" w:hAnsi="Times New Roman" w:cs="Times New Roman"/>
          <w:sz w:val="24"/>
          <w:szCs w:val="24"/>
        </w:rPr>
        <w:t>Executive Director</w:t>
      </w:r>
      <w:r w:rsidR="002F5FE1">
        <w:rPr>
          <w:rFonts w:ascii="Times New Roman" w:hAnsi="Times New Roman" w:cs="Times New Roman"/>
          <w:sz w:val="24"/>
          <w:szCs w:val="24"/>
        </w:rPr>
        <w:t xml:space="preserve">, </w:t>
      </w:r>
      <w:r w:rsidR="00731D7A">
        <w:rPr>
          <w:rFonts w:ascii="Times New Roman" w:hAnsi="Times New Roman" w:cs="Times New Roman"/>
          <w:sz w:val="24"/>
          <w:szCs w:val="24"/>
        </w:rPr>
        <w:t>MHAA</w:t>
      </w:r>
    </w:p>
    <w:sectPr w:rsidR="002C3460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D1FCC" w14:textId="77777777" w:rsidR="007D5728" w:rsidRDefault="007D5728">
      <w:pPr>
        <w:spacing w:line="240" w:lineRule="auto"/>
      </w:pPr>
      <w:r>
        <w:separator/>
      </w:r>
    </w:p>
  </w:endnote>
  <w:endnote w:type="continuationSeparator" w:id="0">
    <w:p w14:paraId="6E4E961A" w14:textId="77777777" w:rsidR="007D5728" w:rsidRDefault="007D57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6B78D" w14:textId="77777777" w:rsidR="007D5728" w:rsidRDefault="007D5728">
      <w:pPr>
        <w:spacing w:line="240" w:lineRule="auto"/>
      </w:pPr>
      <w:r>
        <w:separator/>
      </w:r>
    </w:p>
  </w:footnote>
  <w:footnote w:type="continuationSeparator" w:id="0">
    <w:p w14:paraId="61AD71BB" w14:textId="77777777" w:rsidR="007D5728" w:rsidRDefault="007D57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AD025" w14:textId="1CD5685F" w:rsidR="002C3460" w:rsidRDefault="00F063F4">
    <w:pPr>
      <w:jc w:val="center"/>
    </w:pPr>
    <w:r>
      <w:rPr>
        <w:noProof/>
      </w:rPr>
      <w:drawing>
        <wp:inline distT="114300" distB="114300" distL="114300" distR="114300" wp14:anchorId="16137964" wp14:editId="7FD03562">
          <wp:extent cx="1617980" cy="48768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8279" cy="4877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464E4A">
      <w:rPr>
        <w:noProof/>
      </w:rPr>
      <w:drawing>
        <wp:inline distT="0" distB="0" distL="0" distR="0" wp14:anchorId="49AF4A2F" wp14:editId="0E12AA60">
          <wp:extent cx="896620" cy="628244"/>
          <wp:effectExtent l="0" t="0" r="0" b="0"/>
          <wp:docPr id="292436733" name="Picture 3" descr="A picture containing text, gambling house, roo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2436733" name="Picture 3" descr="A picture containing text, gambling house, room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5847" cy="6347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F5FE1">
      <w:rPr>
        <w:noProof/>
      </w:rPr>
      <w:drawing>
        <wp:inline distT="0" distB="0" distL="0" distR="0" wp14:anchorId="4211BCB6" wp14:editId="6EC8689C">
          <wp:extent cx="1695450" cy="646541"/>
          <wp:effectExtent l="0" t="0" r="0" b="0"/>
          <wp:docPr id="1868446615" name="Picture 2" descr="Home - Embrace Waynesbo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 - Embrace Waynesbor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7544" cy="6549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E51C2"/>
    <w:multiLevelType w:val="hybridMultilevel"/>
    <w:tmpl w:val="BFFEF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2010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DEyNjIxtbAwMTRW0lEKTi0uzszPAykwrgUAWcS6DCwAAAA="/>
  </w:docVars>
  <w:rsids>
    <w:rsidRoot w:val="002C3460"/>
    <w:rsid w:val="00172FB0"/>
    <w:rsid w:val="001C4C98"/>
    <w:rsid w:val="002C3460"/>
    <w:rsid w:val="002F5FE1"/>
    <w:rsid w:val="00464E4A"/>
    <w:rsid w:val="004668D5"/>
    <w:rsid w:val="00466F90"/>
    <w:rsid w:val="00585F2F"/>
    <w:rsid w:val="005B332A"/>
    <w:rsid w:val="00616A98"/>
    <w:rsid w:val="00731D7A"/>
    <w:rsid w:val="007938FA"/>
    <w:rsid w:val="007D5728"/>
    <w:rsid w:val="0087515F"/>
    <w:rsid w:val="009A25E0"/>
    <w:rsid w:val="00A01BCC"/>
    <w:rsid w:val="00CC3FED"/>
    <w:rsid w:val="00DA3BFD"/>
    <w:rsid w:val="00DC37A0"/>
    <w:rsid w:val="00E24544"/>
    <w:rsid w:val="00E65158"/>
    <w:rsid w:val="00EA3DA3"/>
    <w:rsid w:val="00F06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FBE1E"/>
  <w15:docId w15:val="{074C6D7A-E6B6-4644-B8D7-7F3C595CF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72FB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2FB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72F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FB0"/>
  </w:style>
  <w:style w:type="paragraph" w:styleId="Footer">
    <w:name w:val="footer"/>
    <w:basedOn w:val="Normal"/>
    <w:link w:val="FooterChar"/>
    <w:uiPriority w:val="99"/>
    <w:unhideWhenUsed/>
    <w:rsid w:val="00172F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FB0"/>
  </w:style>
  <w:style w:type="character" w:styleId="UnresolvedMention">
    <w:name w:val="Unresolved Mention"/>
    <w:basedOn w:val="DefaultParagraphFont"/>
    <w:uiPriority w:val="99"/>
    <w:semiHidden/>
    <w:unhideWhenUsed/>
    <w:rsid w:val="00616A98"/>
    <w:rPr>
      <w:color w:val="605E5C"/>
      <w:shd w:val="clear" w:color="auto" w:fill="E1DFDD"/>
    </w:rPr>
  </w:style>
  <w:style w:type="character" w:customStyle="1" w:styleId="muxgbd">
    <w:name w:val="muxgbd"/>
    <w:basedOn w:val="DefaultParagraphFont"/>
    <w:rsid w:val="009A25E0"/>
  </w:style>
  <w:style w:type="character" w:styleId="Emphasis">
    <w:name w:val="Emphasis"/>
    <w:basedOn w:val="DefaultParagraphFont"/>
    <w:uiPriority w:val="20"/>
    <w:qFormat/>
    <w:rsid w:val="009A25E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hale@vcsb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2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lair</dc:creator>
  <cp:keywords/>
  <dc:description/>
  <cp:lastModifiedBy>Leah Hale</cp:lastModifiedBy>
  <cp:revision>11</cp:revision>
  <cp:lastPrinted>2021-09-29T18:42:00Z</cp:lastPrinted>
  <dcterms:created xsi:type="dcterms:W3CDTF">2023-06-25T17:53:00Z</dcterms:created>
  <dcterms:modified xsi:type="dcterms:W3CDTF">2023-06-27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f65bdcca45f88c03f880ea9c2d33d0322c76539a74b0eb433ced9550435630</vt:lpwstr>
  </property>
</Properties>
</file>